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, 1.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at 30 da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379,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, 5,653,717,942,582,356,431,206,924,226,561,495,882,137,679,959,435,839,342,638,494,386,124,784,161,930,931,158,199,726,260,184,521,754,621,525,711,256,839,097,796,264,176,685,593,584,237,456,991,407,046,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 Systolic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, 1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 G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, 1.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 severity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14:44:20Z</dcterms:created>
  <dcterms:modified xsi:type="dcterms:W3CDTF">2023-08-30T14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